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CA2FD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  <w:sz w:val="48"/>
          <w:szCs w:val="48"/>
          <w:u w:val="single"/>
        </w:rPr>
        <w:t>Week 1:</w:t>
      </w:r>
    </w:p>
    <w:p w14:paraId="5E95C649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32E4BA75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  <w:sz w:val="28"/>
          <w:szCs w:val="28"/>
        </w:rPr>
        <w:t>Meeting 1: Friday 27/7</w:t>
      </w:r>
    </w:p>
    <w:p w14:paraId="0BD1EF7A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 xml:space="preserve">Scrum Master: </w:t>
      </w:r>
      <w:proofErr w:type="spellStart"/>
      <w:r w:rsidRPr="00545B09">
        <w:rPr>
          <w:rFonts w:eastAsia="Times New Roman"/>
          <w:color w:val="000000"/>
        </w:rPr>
        <w:t>Derren</w:t>
      </w:r>
      <w:proofErr w:type="spellEnd"/>
    </w:p>
    <w:p w14:paraId="0FDCCE0D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>Scribe:</w:t>
      </w:r>
      <w:r w:rsidRPr="00545B09">
        <w:rPr>
          <w:rFonts w:eastAsia="Times New Roman"/>
          <w:color w:val="000000"/>
        </w:rPr>
        <w:t xml:space="preserve"> Reilly</w:t>
      </w:r>
    </w:p>
    <w:p w14:paraId="24D97B14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>What was done:</w:t>
      </w:r>
      <w:r w:rsidRPr="00545B09">
        <w:rPr>
          <w:rFonts w:eastAsia="Times New Roman"/>
          <w:color w:val="000000"/>
        </w:rPr>
        <w:t xml:space="preserve"> Initial team meeting. Exchanged details and read through the project brief to ensure each member understood the project. Team roles were also allocated. The team made a start on the developer and client features list. The team also made a start on the team agreement</w:t>
      </w:r>
    </w:p>
    <w:p w14:paraId="46536424" w14:textId="3F5463AC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>What needs to be done:</w:t>
      </w:r>
      <w:r w:rsidRPr="00545B09">
        <w:rPr>
          <w:rFonts w:eastAsia="Times New Roman"/>
          <w:color w:val="000000"/>
        </w:rPr>
        <w:t xml:space="preserve"> Client and feature list need to be written and finalised. The </w:t>
      </w:r>
      <w:r w:rsidRPr="00545B09">
        <w:rPr>
          <w:rFonts w:eastAsia="Times New Roman"/>
          <w:noProof/>
          <w:color w:val="000000"/>
        </w:rPr>
        <w:t>team</w:t>
      </w:r>
      <w:r w:rsidRPr="00545B09">
        <w:rPr>
          <w:rFonts w:eastAsia="Times New Roman"/>
          <w:color w:val="000000"/>
        </w:rPr>
        <w:t xml:space="preserve"> agreement</w:t>
      </w:r>
      <w:r>
        <w:rPr>
          <w:rFonts w:eastAsia="Times New Roman"/>
          <w:color w:val="000000"/>
        </w:rPr>
        <w:t xml:space="preserve"> document</w:t>
      </w:r>
      <w:r w:rsidRPr="00545B09">
        <w:rPr>
          <w:rFonts w:eastAsia="Times New Roman"/>
          <w:color w:val="000000"/>
        </w:rPr>
        <w:t xml:space="preserve"> needs to be finalised</w:t>
      </w:r>
    </w:p>
    <w:p w14:paraId="08358390" w14:textId="77777777" w:rsidR="00545B09" w:rsidRPr="00545B09" w:rsidRDefault="00545B09" w:rsidP="00545B09">
      <w:pPr>
        <w:spacing w:after="24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0804CD8F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  <w:sz w:val="28"/>
          <w:szCs w:val="28"/>
        </w:rPr>
        <w:t>Meeting 2: Sunday 29/7</w:t>
      </w:r>
    </w:p>
    <w:p w14:paraId="3B4E9ACD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 xml:space="preserve">Scrum Master: </w:t>
      </w:r>
      <w:proofErr w:type="spellStart"/>
      <w:r w:rsidRPr="00545B09">
        <w:rPr>
          <w:rFonts w:eastAsia="Times New Roman"/>
          <w:color w:val="000000"/>
        </w:rPr>
        <w:t>Derren</w:t>
      </w:r>
      <w:proofErr w:type="spellEnd"/>
    </w:p>
    <w:p w14:paraId="5195789F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 xml:space="preserve">Scribe: </w:t>
      </w:r>
      <w:r w:rsidRPr="00545B09">
        <w:rPr>
          <w:rFonts w:eastAsia="Times New Roman"/>
          <w:color w:val="000000"/>
        </w:rPr>
        <w:t>Reilly</w:t>
      </w:r>
    </w:p>
    <w:p w14:paraId="6E4156E8" w14:textId="54150A11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 xml:space="preserve">What was done: </w:t>
      </w:r>
      <w:r w:rsidRPr="00545B09">
        <w:rPr>
          <w:rFonts w:eastAsia="Times New Roman"/>
          <w:color w:val="000000"/>
        </w:rPr>
        <w:t xml:space="preserve">The team agreement document was finalised. The developer and client </w:t>
      </w:r>
      <w:r w:rsidRPr="00545B09">
        <w:rPr>
          <w:rFonts w:eastAsia="Times New Roman"/>
          <w:noProof/>
          <w:color w:val="000000"/>
        </w:rPr>
        <w:t>feature</w:t>
      </w:r>
      <w:r w:rsidRPr="00545B09">
        <w:rPr>
          <w:rFonts w:eastAsia="Times New Roman"/>
          <w:color w:val="000000"/>
        </w:rPr>
        <w:t xml:space="preserve"> lists were finalised. Potential software to use was discussed: Jira and Trello. </w:t>
      </w:r>
      <w:r w:rsidRPr="00545B09">
        <w:rPr>
          <w:rFonts w:eastAsia="Times New Roman"/>
          <w:noProof/>
          <w:color w:val="000000"/>
        </w:rPr>
        <w:t>Eventually</w:t>
      </w:r>
      <w:r>
        <w:rPr>
          <w:rFonts w:eastAsia="Times New Roman"/>
          <w:noProof/>
          <w:color w:val="000000"/>
        </w:rPr>
        <w:t>,</w:t>
      </w:r>
      <w:r w:rsidRPr="00545B09">
        <w:rPr>
          <w:rFonts w:eastAsia="Times New Roman"/>
          <w:color w:val="000000"/>
        </w:rPr>
        <w:t xml:space="preserve"> the team agreed to use Jira first and then use Trello if we didn’t like Jira. Discussed other potential meeting times and agreed to meet digitally on Thursdays at </w:t>
      </w:r>
      <w:r w:rsidRPr="00545B09">
        <w:rPr>
          <w:rFonts w:eastAsia="Times New Roman"/>
          <w:noProof/>
          <w:color w:val="000000"/>
        </w:rPr>
        <w:t>4</w:t>
      </w:r>
      <w:r>
        <w:rPr>
          <w:rFonts w:eastAsia="Times New Roman"/>
          <w:noProof/>
          <w:color w:val="000000"/>
        </w:rPr>
        <w:t xml:space="preserve"> </w:t>
      </w:r>
      <w:r w:rsidRPr="00545B09">
        <w:rPr>
          <w:rFonts w:eastAsia="Times New Roman"/>
          <w:noProof/>
          <w:color w:val="000000"/>
        </w:rPr>
        <w:t>pm.</w:t>
      </w:r>
    </w:p>
    <w:p w14:paraId="5BAFF8BE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 xml:space="preserve">What needs to be done: </w:t>
      </w:r>
      <w:r w:rsidRPr="00545B09">
        <w:rPr>
          <w:rFonts w:eastAsia="Times New Roman"/>
          <w:color w:val="000000"/>
        </w:rPr>
        <w:t>The team document needs to be emailed to the tutor by Wednesday</w:t>
      </w:r>
    </w:p>
    <w:p w14:paraId="08E6719C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0BA12652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  <w:sz w:val="28"/>
          <w:szCs w:val="28"/>
        </w:rPr>
        <w:t xml:space="preserve">Meeting 3: Thursday 2/8 </w:t>
      </w:r>
    </w:p>
    <w:p w14:paraId="4047D78E" w14:textId="05BA3878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i/>
          <w:iCs/>
          <w:color w:val="000000"/>
        </w:rPr>
        <w:t>The meeting was decided to be cancelled since the feature list and team agreement</w:t>
      </w:r>
      <w:r>
        <w:rPr>
          <w:rFonts w:eastAsia="Times New Roman"/>
          <w:i/>
          <w:iCs/>
          <w:color w:val="000000"/>
        </w:rPr>
        <w:t xml:space="preserve"> document</w:t>
      </w:r>
      <w:r w:rsidRPr="00545B09">
        <w:rPr>
          <w:rFonts w:eastAsia="Times New Roman"/>
          <w:i/>
          <w:iCs/>
          <w:color w:val="000000"/>
        </w:rPr>
        <w:t xml:space="preserve"> </w:t>
      </w:r>
      <w:r w:rsidRPr="00545B09">
        <w:rPr>
          <w:rFonts w:eastAsia="Times New Roman"/>
          <w:i/>
          <w:iCs/>
          <w:noProof/>
          <w:color w:val="000000"/>
        </w:rPr>
        <w:t>were</w:t>
      </w:r>
      <w:r w:rsidRPr="00545B09">
        <w:rPr>
          <w:rFonts w:eastAsia="Times New Roman"/>
          <w:i/>
          <w:iCs/>
          <w:color w:val="000000"/>
        </w:rPr>
        <w:t xml:space="preserve"> finished</w:t>
      </w:r>
    </w:p>
    <w:p w14:paraId="1F252C2B" w14:textId="77777777" w:rsidR="00545B09" w:rsidRPr="00545B09" w:rsidRDefault="00545B09" w:rsidP="00545B09">
      <w:pPr>
        <w:spacing w:after="240"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701C2F55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  <w:sz w:val="48"/>
          <w:szCs w:val="48"/>
          <w:u w:val="single"/>
        </w:rPr>
        <w:t>Week 2:</w:t>
      </w:r>
    </w:p>
    <w:p w14:paraId="0450B530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274395BB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  <w:sz w:val="28"/>
          <w:szCs w:val="28"/>
        </w:rPr>
        <w:t>Meeting 1: Friday 3/8</w:t>
      </w:r>
    </w:p>
    <w:p w14:paraId="66D3EF9D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>Scrum Master:</w:t>
      </w:r>
      <w:r w:rsidRPr="00545B09">
        <w:rPr>
          <w:rFonts w:eastAsia="Times New Roman"/>
          <w:color w:val="000000"/>
        </w:rPr>
        <w:t xml:space="preserve"> Jack</w:t>
      </w:r>
    </w:p>
    <w:p w14:paraId="6B9C3B37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>Scribe:</w:t>
      </w:r>
      <w:r w:rsidRPr="00545B09">
        <w:rPr>
          <w:rFonts w:eastAsia="Times New Roman"/>
          <w:color w:val="000000"/>
        </w:rPr>
        <w:t xml:space="preserve"> Daniel</w:t>
      </w:r>
    </w:p>
    <w:p w14:paraId="63989D5F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 xml:space="preserve">What was done: </w:t>
      </w:r>
      <w:r w:rsidRPr="00545B09">
        <w:rPr>
          <w:rFonts w:eastAsia="Times New Roman"/>
          <w:color w:val="000000"/>
        </w:rPr>
        <w:t>The team began writing user stories for the staff and customers</w:t>
      </w:r>
    </w:p>
    <w:p w14:paraId="70DA3108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 xml:space="preserve">What needs to be done: </w:t>
      </w:r>
      <w:r w:rsidRPr="00545B09">
        <w:rPr>
          <w:rFonts w:eastAsia="Times New Roman"/>
          <w:color w:val="000000"/>
        </w:rPr>
        <w:t xml:space="preserve">Each team member needs to have </w:t>
      </w:r>
      <w:proofErr w:type="gramStart"/>
      <w:r w:rsidRPr="00545B09">
        <w:rPr>
          <w:rFonts w:eastAsia="Times New Roman"/>
          <w:color w:val="000000"/>
        </w:rPr>
        <w:t>a number of</w:t>
      </w:r>
      <w:proofErr w:type="gramEnd"/>
      <w:r w:rsidRPr="00545B09">
        <w:rPr>
          <w:rFonts w:eastAsia="Times New Roman"/>
          <w:color w:val="000000"/>
        </w:rPr>
        <w:t xml:space="preserve"> stories written</w:t>
      </w:r>
    </w:p>
    <w:p w14:paraId="7D97F2D8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</w:p>
    <w:p w14:paraId="494C3AE2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  <w:sz w:val="28"/>
          <w:szCs w:val="28"/>
        </w:rPr>
        <w:t>Meeting 2: Sunday 5/8</w:t>
      </w:r>
    </w:p>
    <w:p w14:paraId="0C7BD808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 xml:space="preserve">Scrum Master: </w:t>
      </w:r>
      <w:r w:rsidRPr="00545B09">
        <w:rPr>
          <w:rFonts w:eastAsia="Times New Roman"/>
          <w:color w:val="000000"/>
        </w:rPr>
        <w:t>Jack</w:t>
      </w:r>
    </w:p>
    <w:p w14:paraId="061B5BEA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 xml:space="preserve">Scribe: </w:t>
      </w:r>
      <w:r w:rsidRPr="00545B09">
        <w:rPr>
          <w:rFonts w:eastAsia="Times New Roman"/>
          <w:color w:val="000000"/>
        </w:rPr>
        <w:t>Daniel</w:t>
      </w:r>
    </w:p>
    <w:p w14:paraId="62A1CB8A" w14:textId="77777777" w:rsidR="00545B09" w:rsidRPr="00545B09" w:rsidRDefault="00545B09" w:rsidP="00545B09">
      <w:pPr>
        <w:spacing w:line="240" w:lineRule="auto"/>
        <w:contextualSpacing w:val="0"/>
        <w:rPr>
          <w:rFonts w:ascii="Times New Roman" w:eastAsia="Times New Roman" w:hAnsi="Times New Roman" w:cs="Times New Roman"/>
          <w:sz w:val="24"/>
          <w:szCs w:val="24"/>
        </w:rPr>
      </w:pPr>
      <w:r w:rsidRPr="00545B09">
        <w:rPr>
          <w:rFonts w:eastAsia="Times New Roman"/>
          <w:b/>
          <w:bCs/>
          <w:color w:val="000000"/>
        </w:rPr>
        <w:t xml:space="preserve">What was done: </w:t>
      </w:r>
      <w:r w:rsidRPr="00545B09">
        <w:rPr>
          <w:rFonts w:eastAsia="Times New Roman"/>
          <w:color w:val="000000"/>
        </w:rPr>
        <w:t>The team began going through each user story and began sorting the stories based on whether they needed to be kept, edited or removed</w:t>
      </w:r>
    </w:p>
    <w:p w14:paraId="4DC193C0" w14:textId="49F7124F" w:rsidR="00F52BAA" w:rsidRDefault="00545B09" w:rsidP="00545B09">
      <w:pPr>
        <w:contextualSpacing w:val="0"/>
        <w:rPr>
          <w:rFonts w:eastAsia="Times New Roman"/>
          <w:color w:val="000000"/>
        </w:rPr>
      </w:pPr>
      <w:r w:rsidRPr="00545B09">
        <w:rPr>
          <w:rFonts w:eastAsia="Times New Roman"/>
          <w:b/>
          <w:bCs/>
          <w:color w:val="000000"/>
        </w:rPr>
        <w:t xml:space="preserve">What needs to be done: </w:t>
      </w:r>
      <w:r w:rsidRPr="00545B09">
        <w:rPr>
          <w:rFonts w:eastAsia="Times New Roman"/>
          <w:color w:val="000000"/>
        </w:rPr>
        <w:t xml:space="preserve">The team needs to collectively go through each user story and remove the stories that aren’t needed. Each story </w:t>
      </w:r>
      <w:proofErr w:type="gramStart"/>
      <w:r w:rsidRPr="00545B09">
        <w:rPr>
          <w:rFonts w:eastAsia="Times New Roman"/>
          <w:color w:val="000000"/>
        </w:rPr>
        <w:t>need</w:t>
      </w:r>
      <w:proofErr w:type="gramEnd"/>
      <w:r w:rsidRPr="00545B09">
        <w:rPr>
          <w:rFonts w:eastAsia="Times New Roman"/>
          <w:color w:val="000000"/>
        </w:rPr>
        <w:t xml:space="preserve"> to be checked to see if it follows the correct convention and has enough detail</w:t>
      </w:r>
    </w:p>
    <w:p w14:paraId="26863346" w14:textId="0569BE5A" w:rsidR="00584A51" w:rsidRDefault="00584A51" w:rsidP="00545B09">
      <w:pPr>
        <w:contextualSpacing w:val="0"/>
      </w:pPr>
    </w:p>
    <w:p w14:paraId="44B845D5" w14:textId="58EDC224" w:rsidR="00584A51" w:rsidRDefault="00584A51" w:rsidP="00545B09">
      <w:pPr>
        <w:contextualSpacing w:val="0"/>
        <w:rPr>
          <w:b/>
          <w:sz w:val="28"/>
        </w:rPr>
      </w:pPr>
      <w:r>
        <w:rPr>
          <w:b/>
          <w:sz w:val="28"/>
        </w:rPr>
        <w:t>Meeting 3: Thursday 9/8</w:t>
      </w:r>
    </w:p>
    <w:p w14:paraId="343DB865" w14:textId="5E4C313D" w:rsidR="00584A51" w:rsidRDefault="00584A51" w:rsidP="00545B09">
      <w:pPr>
        <w:contextualSpacing w:val="0"/>
      </w:pPr>
      <w:r>
        <w:rPr>
          <w:b/>
        </w:rPr>
        <w:t xml:space="preserve">Scrum Master: </w:t>
      </w:r>
      <w:r>
        <w:t>Jack</w:t>
      </w:r>
    </w:p>
    <w:p w14:paraId="2C09D365" w14:textId="18D44134" w:rsidR="00584A51" w:rsidRDefault="00584A51" w:rsidP="00545B09">
      <w:pPr>
        <w:contextualSpacing w:val="0"/>
      </w:pPr>
      <w:r>
        <w:rPr>
          <w:b/>
        </w:rPr>
        <w:t xml:space="preserve">Scribe: </w:t>
      </w:r>
      <w:r>
        <w:t>Daniel</w:t>
      </w:r>
    </w:p>
    <w:p w14:paraId="21D637FE" w14:textId="67980C0C" w:rsidR="00584A51" w:rsidRDefault="00584A51" w:rsidP="00545B09">
      <w:pPr>
        <w:contextualSpacing w:val="0"/>
      </w:pPr>
      <w:r>
        <w:rPr>
          <w:b/>
        </w:rPr>
        <w:lastRenderedPageBreak/>
        <w:t xml:space="preserve">What was done: </w:t>
      </w:r>
      <w:r>
        <w:t>Went through each story collectively and decided which need to be kept, removed or improved</w:t>
      </w:r>
      <w:bookmarkStart w:id="0" w:name="_GoBack"/>
      <w:bookmarkEnd w:id="0"/>
    </w:p>
    <w:p w14:paraId="0EAC6E38" w14:textId="1D2771FD" w:rsidR="00584A51" w:rsidRPr="00584A51" w:rsidRDefault="00584A51" w:rsidP="00545B09">
      <w:pPr>
        <w:contextualSpacing w:val="0"/>
      </w:pPr>
      <w:r>
        <w:rPr>
          <w:b/>
        </w:rPr>
        <w:t xml:space="preserve">What needs to be done: </w:t>
      </w:r>
      <w:r w:rsidR="00F743B1">
        <w:t>Ensure each story is understood so that further work such as estimations can be made for each story</w:t>
      </w:r>
    </w:p>
    <w:sectPr w:rsidR="00584A51" w:rsidRPr="00584A51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jczMTYyNjA0NTBT0lEKTi0uzszPAykwqgUAFU1+HSwAAAA="/>
  </w:docVars>
  <w:rsids>
    <w:rsidRoot w:val="00F52BAA"/>
    <w:rsid w:val="00545B09"/>
    <w:rsid w:val="00584A51"/>
    <w:rsid w:val="00F52BAA"/>
    <w:rsid w:val="00F74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92E7F"/>
  <w15:docId w15:val="{6BB46C53-2726-4E53-85ED-11C62938D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AU" w:eastAsia="en-AU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545B09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49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6</Words>
  <Characters>1747</Characters>
  <Application>Microsoft Office Word</Application>
  <DocSecurity>0</DocSecurity>
  <Lines>14</Lines>
  <Paragraphs>4</Paragraphs>
  <ScaleCrop>false</ScaleCrop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Johnston</cp:lastModifiedBy>
  <cp:revision>4</cp:revision>
  <dcterms:created xsi:type="dcterms:W3CDTF">2018-08-05T10:14:00Z</dcterms:created>
  <dcterms:modified xsi:type="dcterms:W3CDTF">2018-08-09T08:21:00Z</dcterms:modified>
</cp:coreProperties>
</file>